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0762" w:rsidRPr="00F26D9E" w:rsidRDefault="006A0762" w:rsidP="00F26D9E">
      <w:pPr>
        <w:tabs>
          <w:tab w:val="left" w:pos="1260"/>
          <w:tab w:val="left" w:pos="6317"/>
        </w:tabs>
        <w:jc w:val="both"/>
        <w:rPr>
          <w:b/>
          <w:sz w:val="32"/>
          <w:szCs w:val="32"/>
          <w:lang w:val="en-GB"/>
        </w:rPr>
      </w:pPr>
      <w:r w:rsidRPr="00F26D9E">
        <w:rPr>
          <w:b/>
          <w:sz w:val="32"/>
          <w:szCs w:val="32"/>
          <w:lang w:val="en-GB"/>
        </w:rPr>
        <w:t>Annex</w:t>
      </w:r>
      <w:r w:rsidR="00BD126C">
        <w:rPr>
          <w:b/>
          <w:sz w:val="32"/>
          <w:szCs w:val="32"/>
          <w:lang w:val="en-GB"/>
        </w:rPr>
        <w:t>ure</w:t>
      </w:r>
      <w:r w:rsidRPr="00F26D9E">
        <w:rPr>
          <w:b/>
          <w:sz w:val="32"/>
          <w:szCs w:val="32"/>
          <w:lang w:val="en-GB"/>
        </w:rPr>
        <w:t xml:space="preserve"> 01</w:t>
      </w:r>
      <w:r w:rsidR="00416F81" w:rsidRPr="00F26D9E">
        <w:rPr>
          <w:b/>
          <w:sz w:val="32"/>
          <w:szCs w:val="32"/>
          <w:lang w:val="en-GB"/>
        </w:rPr>
        <w:t xml:space="preserve"> </w:t>
      </w:r>
      <w:r w:rsidR="004704C9" w:rsidRPr="00F26D9E">
        <w:rPr>
          <w:b/>
          <w:sz w:val="32"/>
          <w:szCs w:val="32"/>
          <w:lang w:val="en-GB"/>
        </w:rPr>
        <w:t>-</w:t>
      </w:r>
      <w:r w:rsidR="00416F81" w:rsidRPr="00F26D9E">
        <w:rPr>
          <w:b/>
          <w:sz w:val="32"/>
          <w:szCs w:val="32"/>
          <w:lang w:val="en-GB"/>
        </w:rPr>
        <w:t xml:space="preserve">  </w:t>
      </w:r>
      <w:r w:rsidR="004704C9" w:rsidRPr="00F26D9E">
        <w:rPr>
          <w:b/>
          <w:sz w:val="32"/>
          <w:szCs w:val="32"/>
          <w:lang w:val="en-GB"/>
        </w:rPr>
        <w:t>F</w:t>
      </w:r>
      <w:r w:rsidR="00F26D9E">
        <w:rPr>
          <w:b/>
          <w:sz w:val="32"/>
          <w:szCs w:val="32"/>
          <w:lang w:val="en-GB"/>
        </w:rPr>
        <w:t>orm</w:t>
      </w:r>
      <w:r w:rsidR="004704C9" w:rsidRPr="00F26D9E">
        <w:rPr>
          <w:b/>
          <w:sz w:val="32"/>
          <w:szCs w:val="32"/>
          <w:lang w:val="en-GB"/>
        </w:rPr>
        <w:t xml:space="preserve"> 01</w:t>
      </w:r>
      <w:r w:rsidR="00BD126C">
        <w:rPr>
          <w:b/>
          <w:sz w:val="32"/>
          <w:szCs w:val="32"/>
          <w:lang w:val="en-GB"/>
        </w:rPr>
        <w:t xml:space="preserve"> – Programme Details</w:t>
      </w:r>
      <w:r w:rsidR="00F26D9E">
        <w:rPr>
          <w:b/>
          <w:sz w:val="32"/>
          <w:szCs w:val="32"/>
          <w:lang w:val="en-GB"/>
        </w:rPr>
        <w:tab/>
      </w:r>
    </w:p>
    <w:p w:rsidR="004704C9" w:rsidRDefault="004704C9" w:rsidP="00886350">
      <w:pPr>
        <w:tabs>
          <w:tab w:val="left" w:pos="1260"/>
        </w:tabs>
        <w:jc w:val="both"/>
        <w:rPr>
          <w:lang w:val="en-GB"/>
        </w:rPr>
      </w:pPr>
    </w:p>
    <w:tbl>
      <w:tblPr>
        <w:tblStyle w:val="TableGrid"/>
        <w:tblW w:w="0" w:type="auto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blBorders>
        <w:tblLook w:val="04A0" w:firstRow="1" w:lastRow="0" w:firstColumn="1" w:lastColumn="0" w:noHBand="0" w:noVBand="1"/>
      </w:tblPr>
      <w:tblGrid>
        <w:gridCol w:w="4518"/>
        <w:gridCol w:w="4878"/>
      </w:tblGrid>
      <w:tr w:rsidR="006A0762" w:rsidTr="004704C9">
        <w:trPr>
          <w:trHeight w:val="576"/>
        </w:trPr>
        <w:tc>
          <w:tcPr>
            <w:tcW w:w="4518" w:type="dxa"/>
          </w:tcPr>
          <w:p w:rsidR="006A0762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  <w:r>
              <w:rPr>
                <w:lang w:val="en-GB"/>
              </w:rPr>
              <w:t>Name of the Institute</w:t>
            </w:r>
          </w:p>
        </w:tc>
        <w:tc>
          <w:tcPr>
            <w:tcW w:w="4878" w:type="dxa"/>
          </w:tcPr>
          <w:p w:rsidR="006A0762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</w:p>
        </w:tc>
      </w:tr>
      <w:tr w:rsidR="006A0762" w:rsidTr="004704C9">
        <w:trPr>
          <w:trHeight w:val="576"/>
        </w:trPr>
        <w:tc>
          <w:tcPr>
            <w:tcW w:w="4518" w:type="dxa"/>
          </w:tcPr>
          <w:p w:rsidR="006A0762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  <w:r>
              <w:rPr>
                <w:lang w:val="en-GB"/>
              </w:rPr>
              <w:t>Department and Faculty (or School)</w:t>
            </w:r>
          </w:p>
        </w:tc>
        <w:tc>
          <w:tcPr>
            <w:tcW w:w="4878" w:type="dxa"/>
          </w:tcPr>
          <w:p w:rsidR="006A0762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</w:p>
        </w:tc>
      </w:tr>
      <w:tr w:rsidR="006A0762" w:rsidTr="004704C9">
        <w:trPr>
          <w:trHeight w:val="576"/>
        </w:trPr>
        <w:tc>
          <w:tcPr>
            <w:tcW w:w="4518" w:type="dxa"/>
          </w:tcPr>
          <w:p w:rsidR="006A0762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  <w:r>
              <w:rPr>
                <w:lang w:val="en-GB"/>
              </w:rPr>
              <w:t>Name of the Degree Programme</w:t>
            </w:r>
          </w:p>
        </w:tc>
        <w:tc>
          <w:tcPr>
            <w:tcW w:w="4878" w:type="dxa"/>
          </w:tcPr>
          <w:p w:rsidR="006A0762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</w:p>
        </w:tc>
      </w:tr>
      <w:tr w:rsidR="006A0762" w:rsidTr="004704C9">
        <w:trPr>
          <w:trHeight w:val="576"/>
        </w:trPr>
        <w:tc>
          <w:tcPr>
            <w:tcW w:w="4518" w:type="dxa"/>
          </w:tcPr>
          <w:p w:rsidR="00622CA0" w:rsidRDefault="006A0762" w:rsidP="006A0762">
            <w:pPr>
              <w:tabs>
                <w:tab w:val="left" w:pos="1260"/>
              </w:tabs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Mode of Delivery </w:t>
            </w:r>
          </w:p>
          <w:p w:rsidR="006A0762" w:rsidRDefault="006A0762" w:rsidP="00BD126C">
            <w:pPr>
              <w:tabs>
                <w:tab w:val="left" w:pos="1260"/>
              </w:tabs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(Full time, </w:t>
            </w:r>
            <w:bookmarkStart w:id="0" w:name="_GoBack"/>
            <w:bookmarkEnd w:id="0"/>
            <w:r>
              <w:rPr>
                <w:lang w:val="en-GB"/>
              </w:rPr>
              <w:t>Part</w:t>
            </w:r>
            <w:r w:rsidR="00BD126C">
              <w:rPr>
                <w:lang w:val="en-GB"/>
              </w:rPr>
              <w:t>-</w:t>
            </w:r>
            <w:r>
              <w:rPr>
                <w:lang w:val="en-GB"/>
              </w:rPr>
              <w:t>time)</w:t>
            </w:r>
          </w:p>
        </w:tc>
        <w:tc>
          <w:tcPr>
            <w:tcW w:w="4878" w:type="dxa"/>
          </w:tcPr>
          <w:p w:rsidR="006A0762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</w:p>
        </w:tc>
      </w:tr>
      <w:tr w:rsidR="006A0762" w:rsidTr="004704C9">
        <w:trPr>
          <w:trHeight w:val="576"/>
        </w:trPr>
        <w:tc>
          <w:tcPr>
            <w:tcW w:w="4518" w:type="dxa"/>
          </w:tcPr>
          <w:p w:rsidR="006A0762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  <w:r>
              <w:rPr>
                <w:lang w:val="en-GB"/>
              </w:rPr>
              <w:t>Programme Duration</w:t>
            </w:r>
          </w:p>
        </w:tc>
        <w:tc>
          <w:tcPr>
            <w:tcW w:w="4878" w:type="dxa"/>
          </w:tcPr>
          <w:p w:rsidR="006A0762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</w:p>
        </w:tc>
      </w:tr>
      <w:tr w:rsidR="006A0762" w:rsidTr="004704C9">
        <w:trPr>
          <w:trHeight w:val="576"/>
        </w:trPr>
        <w:tc>
          <w:tcPr>
            <w:tcW w:w="4518" w:type="dxa"/>
          </w:tcPr>
          <w:p w:rsidR="006A0762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  <w:r>
              <w:rPr>
                <w:lang w:val="en-GB"/>
              </w:rPr>
              <w:t>Medium of Instruction</w:t>
            </w:r>
          </w:p>
        </w:tc>
        <w:tc>
          <w:tcPr>
            <w:tcW w:w="4878" w:type="dxa"/>
          </w:tcPr>
          <w:p w:rsidR="006A0762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</w:p>
        </w:tc>
      </w:tr>
      <w:tr w:rsidR="006A0762" w:rsidTr="004704C9">
        <w:trPr>
          <w:trHeight w:val="576"/>
        </w:trPr>
        <w:tc>
          <w:tcPr>
            <w:tcW w:w="4518" w:type="dxa"/>
          </w:tcPr>
          <w:p w:rsidR="006A0762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  <w:r>
              <w:rPr>
                <w:lang w:val="en-GB"/>
              </w:rPr>
              <w:t>Name of the Head of the Department</w:t>
            </w:r>
          </w:p>
        </w:tc>
        <w:tc>
          <w:tcPr>
            <w:tcW w:w="4878" w:type="dxa"/>
          </w:tcPr>
          <w:p w:rsidR="006A0762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</w:p>
        </w:tc>
      </w:tr>
      <w:tr w:rsidR="006A0762" w:rsidTr="004704C9">
        <w:trPr>
          <w:trHeight w:val="576"/>
        </w:trPr>
        <w:tc>
          <w:tcPr>
            <w:tcW w:w="4518" w:type="dxa"/>
          </w:tcPr>
          <w:p w:rsidR="006A0762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  <w:r>
              <w:rPr>
                <w:lang w:val="en-GB"/>
              </w:rPr>
              <w:t>Name of the Programme Leader</w:t>
            </w:r>
          </w:p>
        </w:tc>
        <w:tc>
          <w:tcPr>
            <w:tcW w:w="4878" w:type="dxa"/>
          </w:tcPr>
          <w:p w:rsidR="006A0762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</w:p>
        </w:tc>
      </w:tr>
      <w:tr w:rsidR="006A0762" w:rsidTr="004704C9">
        <w:trPr>
          <w:trHeight w:val="576"/>
        </w:trPr>
        <w:tc>
          <w:tcPr>
            <w:tcW w:w="4518" w:type="dxa"/>
          </w:tcPr>
          <w:p w:rsidR="00622CA0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Contact Details </w:t>
            </w:r>
          </w:p>
          <w:p w:rsidR="006A0762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  <w:r>
              <w:rPr>
                <w:lang w:val="en-GB"/>
              </w:rPr>
              <w:t>(Address, Telephone, Fax, E-mail)</w:t>
            </w:r>
          </w:p>
        </w:tc>
        <w:tc>
          <w:tcPr>
            <w:tcW w:w="4878" w:type="dxa"/>
          </w:tcPr>
          <w:p w:rsidR="006A0762" w:rsidRDefault="006A0762" w:rsidP="00886350">
            <w:pPr>
              <w:tabs>
                <w:tab w:val="left" w:pos="1260"/>
              </w:tabs>
              <w:jc w:val="both"/>
              <w:rPr>
                <w:lang w:val="en-GB"/>
              </w:rPr>
            </w:pPr>
          </w:p>
        </w:tc>
      </w:tr>
    </w:tbl>
    <w:p w:rsidR="006A0762" w:rsidRDefault="006A0762" w:rsidP="00886350">
      <w:pPr>
        <w:tabs>
          <w:tab w:val="left" w:pos="1260"/>
        </w:tabs>
        <w:jc w:val="both"/>
        <w:rPr>
          <w:lang w:val="en-GB"/>
        </w:rPr>
      </w:pPr>
    </w:p>
    <w:p w:rsidR="00B03640" w:rsidRDefault="00B03640" w:rsidP="00886350">
      <w:pPr>
        <w:tabs>
          <w:tab w:val="left" w:pos="1260"/>
        </w:tabs>
        <w:jc w:val="both"/>
        <w:rPr>
          <w:lang w:val="en-GB"/>
        </w:rPr>
      </w:pPr>
    </w:p>
    <w:p w:rsidR="00B03640" w:rsidRDefault="00B03640" w:rsidP="00886350">
      <w:pPr>
        <w:tabs>
          <w:tab w:val="left" w:pos="1260"/>
        </w:tabs>
        <w:jc w:val="both"/>
        <w:rPr>
          <w:lang w:val="en-GB"/>
        </w:rPr>
      </w:pPr>
    </w:p>
    <w:p w:rsidR="003A4994" w:rsidRPr="009818C0" w:rsidRDefault="003A4994" w:rsidP="009818C0">
      <w:pPr>
        <w:tabs>
          <w:tab w:val="left" w:pos="1260"/>
        </w:tabs>
        <w:jc w:val="both"/>
        <w:rPr>
          <w:lang w:val="en-GB"/>
        </w:rPr>
      </w:pPr>
    </w:p>
    <w:sectPr w:rsidR="003A4994" w:rsidRPr="009818C0" w:rsidSect="00BB67C1">
      <w:pgSz w:w="12240" w:h="15840"/>
      <w:pgMar w:top="1440" w:right="126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4C0F" w:rsidRDefault="00284C0F" w:rsidP="00BB37F9">
      <w:r>
        <w:separator/>
      </w:r>
    </w:p>
  </w:endnote>
  <w:endnote w:type="continuationSeparator" w:id="0">
    <w:p w:rsidR="00284C0F" w:rsidRDefault="00284C0F" w:rsidP="00BB37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4C0F" w:rsidRDefault="00284C0F" w:rsidP="00BB37F9">
      <w:r>
        <w:separator/>
      </w:r>
    </w:p>
  </w:footnote>
  <w:footnote w:type="continuationSeparator" w:id="0">
    <w:p w:rsidR="00284C0F" w:rsidRDefault="00284C0F" w:rsidP="00BB37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261BC"/>
    <w:multiLevelType w:val="hybridMultilevel"/>
    <w:tmpl w:val="13947D12"/>
    <w:lvl w:ilvl="0" w:tplc="31C83770">
      <w:start w:val="1"/>
      <w:numFmt w:val="lowerRoman"/>
      <w:lvlText w:val="%1)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" w15:restartNumberingAfterBreak="0">
    <w:nsid w:val="077014D0"/>
    <w:multiLevelType w:val="hybridMultilevel"/>
    <w:tmpl w:val="54B61F8C"/>
    <w:lvl w:ilvl="0" w:tplc="7AFE056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2" w15:restartNumberingAfterBreak="0">
    <w:nsid w:val="0B97599A"/>
    <w:multiLevelType w:val="hybridMultilevel"/>
    <w:tmpl w:val="4BBE252C"/>
    <w:lvl w:ilvl="0" w:tplc="08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" w15:restartNumberingAfterBreak="0">
    <w:nsid w:val="0CC045F2"/>
    <w:multiLevelType w:val="multilevel"/>
    <w:tmpl w:val="7786F49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lowerRoman"/>
      <w:lvlText w:val="%5)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4" w15:restartNumberingAfterBreak="0">
    <w:nsid w:val="0CE73ECA"/>
    <w:multiLevelType w:val="hybridMultilevel"/>
    <w:tmpl w:val="1F44D06A"/>
    <w:lvl w:ilvl="0" w:tplc="0409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5" w15:restartNumberingAfterBreak="0">
    <w:nsid w:val="0F387AE5"/>
    <w:multiLevelType w:val="hybridMultilevel"/>
    <w:tmpl w:val="A83EFF70"/>
    <w:lvl w:ilvl="0" w:tplc="D9DA1A76">
      <w:start w:val="1"/>
      <w:numFmt w:val="lowerRoman"/>
      <w:lvlText w:val="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20796CA3"/>
    <w:multiLevelType w:val="hybridMultilevel"/>
    <w:tmpl w:val="0F14F560"/>
    <w:lvl w:ilvl="0" w:tplc="7AFE05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16724CB"/>
    <w:multiLevelType w:val="hybridMultilevel"/>
    <w:tmpl w:val="8C2849B0"/>
    <w:lvl w:ilvl="0" w:tplc="288246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8" w15:restartNumberingAfterBreak="0">
    <w:nsid w:val="25CA6B55"/>
    <w:multiLevelType w:val="hybridMultilevel"/>
    <w:tmpl w:val="1B586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7206A"/>
    <w:multiLevelType w:val="hybridMultilevel"/>
    <w:tmpl w:val="603EB2C2"/>
    <w:lvl w:ilvl="0" w:tplc="7AFE056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10" w15:restartNumberingAfterBreak="0">
    <w:nsid w:val="2A2511DA"/>
    <w:multiLevelType w:val="hybridMultilevel"/>
    <w:tmpl w:val="F26E22C4"/>
    <w:lvl w:ilvl="0" w:tplc="08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 w15:restartNumberingAfterBreak="0">
    <w:nsid w:val="2CC07257"/>
    <w:multiLevelType w:val="multilevel"/>
    <w:tmpl w:val="A0E88E8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i w:val="0"/>
      </w:rPr>
    </w:lvl>
    <w:lvl w:ilvl="3">
      <w:start w:val="1"/>
      <w:numFmt w:val="lowerRoman"/>
      <w:lvlText w:val="%4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lowerRoman"/>
      <w:lvlText w:val="%5)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2" w15:restartNumberingAfterBreak="0">
    <w:nsid w:val="2F5A5BA0"/>
    <w:multiLevelType w:val="hybridMultilevel"/>
    <w:tmpl w:val="D59C53C0"/>
    <w:lvl w:ilvl="0" w:tplc="ADFAEAB4">
      <w:start w:val="1"/>
      <w:numFmt w:val="lowerRoman"/>
      <w:lvlText w:val="%1)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1" w:tplc="7AFE056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3" w15:restartNumberingAfterBreak="0">
    <w:nsid w:val="35DF70D3"/>
    <w:multiLevelType w:val="hybridMultilevel"/>
    <w:tmpl w:val="75E2BEDA"/>
    <w:lvl w:ilvl="0" w:tplc="3F7609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DC39A0">
      <w:numFmt w:val="none"/>
      <w:lvlText w:val=""/>
      <w:lvlJc w:val="left"/>
      <w:pPr>
        <w:tabs>
          <w:tab w:val="num" w:pos="360"/>
        </w:tabs>
      </w:pPr>
    </w:lvl>
    <w:lvl w:ilvl="2" w:tplc="15B63D5E">
      <w:numFmt w:val="none"/>
      <w:lvlText w:val=""/>
      <w:lvlJc w:val="left"/>
      <w:pPr>
        <w:tabs>
          <w:tab w:val="num" w:pos="360"/>
        </w:tabs>
      </w:pPr>
    </w:lvl>
    <w:lvl w:ilvl="3" w:tplc="C476861C">
      <w:numFmt w:val="none"/>
      <w:lvlText w:val=""/>
      <w:lvlJc w:val="left"/>
      <w:pPr>
        <w:tabs>
          <w:tab w:val="num" w:pos="360"/>
        </w:tabs>
      </w:pPr>
    </w:lvl>
    <w:lvl w:ilvl="4" w:tplc="4E2C4B7A">
      <w:numFmt w:val="none"/>
      <w:lvlText w:val=""/>
      <w:lvlJc w:val="left"/>
      <w:pPr>
        <w:tabs>
          <w:tab w:val="num" w:pos="360"/>
        </w:tabs>
      </w:pPr>
    </w:lvl>
    <w:lvl w:ilvl="5" w:tplc="D8AAB088">
      <w:numFmt w:val="none"/>
      <w:lvlText w:val=""/>
      <w:lvlJc w:val="left"/>
      <w:pPr>
        <w:tabs>
          <w:tab w:val="num" w:pos="360"/>
        </w:tabs>
      </w:pPr>
    </w:lvl>
    <w:lvl w:ilvl="6" w:tplc="CA10751E">
      <w:numFmt w:val="none"/>
      <w:lvlText w:val=""/>
      <w:lvlJc w:val="left"/>
      <w:pPr>
        <w:tabs>
          <w:tab w:val="num" w:pos="360"/>
        </w:tabs>
      </w:pPr>
    </w:lvl>
    <w:lvl w:ilvl="7" w:tplc="69F20542">
      <w:numFmt w:val="none"/>
      <w:lvlText w:val=""/>
      <w:lvlJc w:val="left"/>
      <w:pPr>
        <w:tabs>
          <w:tab w:val="num" w:pos="360"/>
        </w:tabs>
      </w:pPr>
    </w:lvl>
    <w:lvl w:ilvl="8" w:tplc="0B4CCB84">
      <w:numFmt w:val="none"/>
      <w:lvlText w:val=""/>
      <w:lvlJc w:val="left"/>
      <w:pPr>
        <w:tabs>
          <w:tab w:val="num" w:pos="360"/>
        </w:tabs>
      </w:pPr>
    </w:lvl>
  </w:abstractNum>
  <w:abstractNum w:abstractNumId="14" w15:restartNumberingAfterBreak="0">
    <w:nsid w:val="36830844"/>
    <w:multiLevelType w:val="hybridMultilevel"/>
    <w:tmpl w:val="8A52FE48"/>
    <w:lvl w:ilvl="0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EC26706"/>
    <w:multiLevelType w:val="hybridMultilevel"/>
    <w:tmpl w:val="5524C9CC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435007B2"/>
    <w:multiLevelType w:val="multilevel"/>
    <w:tmpl w:val="E26E1CC6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7" w15:restartNumberingAfterBreak="0">
    <w:nsid w:val="44C31E0D"/>
    <w:multiLevelType w:val="hybridMultilevel"/>
    <w:tmpl w:val="16A29FF0"/>
    <w:lvl w:ilvl="0" w:tplc="7AFE0562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18" w15:restartNumberingAfterBreak="0">
    <w:nsid w:val="60852C56"/>
    <w:multiLevelType w:val="multilevel"/>
    <w:tmpl w:val="1F44D06A"/>
    <w:lvl w:ilvl="0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19" w15:restartNumberingAfterBreak="0">
    <w:nsid w:val="61FF2CFB"/>
    <w:multiLevelType w:val="hybridMultilevel"/>
    <w:tmpl w:val="E9EECC74"/>
    <w:lvl w:ilvl="0" w:tplc="214828D6">
      <w:start w:val="1"/>
      <w:numFmt w:val="lowerRoman"/>
      <w:lvlText w:val="%1)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0" w15:restartNumberingAfterBreak="0">
    <w:nsid w:val="6E9A63B5"/>
    <w:multiLevelType w:val="hybridMultilevel"/>
    <w:tmpl w:val="B2A619B2"/>
    <w:lvl w:ilvl="0" w:tplc="5B228638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1EF4EC78">
      <w:start w:val="1"/>
      <w:numFmt w:val="bullet"/>
      <w:lvlText w:val="-"/>
      <w:lvlJc w:val="left"/>
      <w:pPr>
        <w:tabs>
          <w:tab w:val="num" w:pos="1620"/>
        </w:tabs>
        <w:ind w:left="162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1" w15:restartNumberingAfterBreak="0">
    <w:nsid w:val="7DE80B49"/>
    <w:multiLevelType w:val="multilevel"/>
    <w:tmpl w:val="5524C9CC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15"/>
  </w:num>
  <w:num w:numId="4">
    <w:abstractNumId w:val="4"/>
  </w:num>
  <w:num w:numId="5">
    <w:abstractNumId w:val="21"/>
  </w:num>
  <w:num w:numId="6">
    <w:abstractNumId w:val="6"/>
  </w:num>
  <w:num w:numId="7">
    <w:abstractNumId w:val="18"/>
  </w:num>
  <w:num w:numId="8">
    <w:abstractNumId w:val="7"/>
  </w:num>
  <w:num w:numId="9">
    <w:abstractNumId w:val="20"/>
  </w:num>
  <w:num w:numId="10">
    <w:abstractNumId w:val="16"/>
  </w:num>
  <w:num w:numId="11">
    <w:abstractNumId w:val="5"/>
  </w:num>
  <w:num w:numId="12">
    <w:abstractNumId w:val="19"/>
  </w:num>
  <w:num w:numId="13">
    <w:abstractNumId w:val="0"/>
  </w:num>
  <w:num w:numId="14">
    <w:abstractNumId w:val="17"/>
  </w:num>
  <w:num w:numId="15">
    <w:abstractNumId w:val="12"/>
  </w:num>
  <w:num w:numId="16">
    <w:abstractNumId w:val="9"/>
  </w:num>
  <w:num w:numId="17">
    <w:abstractNumId w:val="1"/>
  </w:num>
  <w:num w:numId="18">
    <w:abstractNumId w:val="11"/>
  </w:num>
  <w:num w:numId="19">
    <w:abstractNumId w:val="10"/>
  </w:num>
  <w:num w:numId="20">
    <w:abstractNumId w:val="8"/>
  </w:num>
  <w:num w:numId="21">
    <w:abstractNumId w:val="2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CyMDAzNrM0NzY0NDNW0lEKTi0uzszPAykwrAUAFYk0+CwAAAA="/>
  </w:docVars>
  <w:rsids>
    <w:rsidRoot w:val="00AE6DAC"/>
    <w:rsid w:val="00007CFE"/>
    <w:rsid w:val="00010780"/>
    <w:rsid w:val="00031332"/>
    <w:rsid w:val="0004761B"/>
    <w:rsid w:val="000865D9"/>
    <w:rsid w:val="00092D00"/>
    <w:rsid w:val="000A61A1"/>
    <w:rsid w:val="000C49B4"/>
    <w:rsid w:val="000C7A90"/>
    <w:rsid w:val="000D26B8"/>
    <w:rsid w:val="00101748"/>
    <w:rsid w:val="00113FC7"/>
    <w:rsid w:val="0011553D"/>
    <w:rsid w:val="00120004"/>
    <w:rsid w:val="00130F85"/>
    <w:rsid w:val="001410B4"/>
    <w:rsid w:val="00192C30"/>
    <w:rsid w:val="001A233F"/>
    <w:rsid w:val="001B2BA9"/>
    <w:rsid w:val="001C61DC"/>
    <w:rsid w:val="001D1B2C"/>
    <w:rsid w:val="001D5B35"/>
    <w:rsid w:val="001F57AB"/>
    <w:rsid w:val="00282146"/>
    <w:rsid w:val="00284C0F"/>
    <w:rsid w:val="0029299C"/>
    <w:rsid w:val="002A5D76"/>
    <w:rsid w:val="002B487D"/>
    <w:rsid w:val="002E730D"/>
    <w:rsid w:val="003053F6"/>
    <w:rsid w:val="00335496"/>
    <w:rsid w:val="00337B20"/>
    <w:rsid w:val="00360C70"/>
    <w:rsid w:val="00370660"/>
    <w:rsid w:val="00371748"/>
    <w:rsid w:val="003843B7"/>
    <w:rsid w:val="00393F4B"/>
    <w:rsid w:val="003A4994"/>
    <w:rsid w:val="003A6424"/>
    <w:rsid w:val="003B6699"/>
    <w:rsid w:val="003C1396"/>
    <w:rsid w:val="003F3B19"/>
    <w:rsid w:val="00403474"/>
    <w:rsid w:val="00403E25"/>
    <w:rsid w:val="004041B5"/>
    <w:rsid w:val="004164FE"/>
    <w:rsid w:val="00416F81"/>
    <w:rsid w:val="0042195A"/>
    <w:rsid w:val="00451D32"/>
    <w:rsid w:val="004615BE"/>
    <w:rsid w:val="00464594"/>
    <w:rsid w:val="004704C9"/>
    <w:rsid w:val="00483860"/>
    <w:rsid w:val="0049322D"/>
    <w:rsid w:val="004B7C6D"/>
    <w:rsid w:val="004C3C4D"/>
    <w:rsid w:val="00541E2D"/>
    <w:rsid w:val="0055292A"/>
    <w:rsid w:val="00574D99"/>
    <w:rsid w:val="00581408"/>
    <w:rsid w:val="005A7274"/>
    <w:rsid w:val="005C47FD"/>
    <w:rsid w:val="005E6E44"/>
    <w:rsid w:val="005E7074"/>
    <w:rsid w:val="006075CC"/>
    <w:rsid w:val="00622CA0"/>
    <w:rsid w:val="00624F35"/>
    <w:rsid w:val="00625C9C"/>
    <w:rsid w:val="0063496E"/>
    <w:rsid w:val="00636CEA"/>
    <w:rsid w:val="00667903"/>
    <w:rsid w:val="006809E3"/>
    <w:rsid w:val="006A0762"/>
    <w:rsid w:val="006C0C01"/>
    <w:rsid w:val="006E78DB"/>
    <w:rsid w:val="006F2F08"/>
    <w:rsid w:val="00707C21"/>
    <w:rsid w:val="00715611"/>
    <w:rsid w:val="00726049"/>
    <w:rsid w:val="00746B6F"/>
    <w:rsid w:val="00753582"/>
    <w:rsid w:val="00756BB8"/>
    <w:rsid w:val="00767487"/>
    <w:rsid w:val="0078270B"/>
    <w:rsid w:val="007970DE"/>
    <w:rsid w:val="007C0A1F"/>
    <w:rsid w:val="007C6A49"/>
    <w:rsid w:val="007E4E83"/>
    <w:rsid w:val="007F7FF2"/>
    <w:rsid w:val="008079CB"/>
    <w:rsid w:val="00816CEE"/>
    <w:rsid w:val="008379A0"/>
    <w:rsid w:val="008536FF"/>
    <w:rsid w:val="00861080"/>
    <w:rsid w:val="00863A4C"/>
    <w:rsid w:val="00867E87"/>
    <w:rsid w:val="00886350"/>
    <w:rsid w:val="008A7F0B"/>
    <w:rsid w:val="008E1C65"/>
    <w:rsid w:val="00900607"/>
    <w:rsid w:val="00914AF8"/>
    <w:rsid w:val="00917229"/>
    <w:rsid w:val="00917828"/>
    <w:rsid w:val="00922E30"/>
    <w:rsid w:val="009329CD"/>
    <w:rsid w:val="00937200"/>
    <w:rsid w:val="0095083F"/>
    <w:rsid w:val="00962C90"/>
    <w:rsid w:val="00967F36"/>
    <w:rsid w:val="009818C0"/>
    <w:rsid w:val="00986D7F"/>
    <w:rsid w:val="009958D4"/>
    <w:rsid w:val="009A2146"/>
    <w:rsid w:val="009B5585"/>
    <w:rsid w:val="009D1E88"/>
    <w:rsid w:val="00A21E22"/>
    <w:rsid w:val="00A32CF3"/>
    <w:rsid w:val="00A5567B"/>
    <w:rsid w:val="00AA058B"/>
    <w:rsid w:val="00AC2560"/>
    <w:rsid w:val="00AC534F"/>
    <w:rsid w:val="00AE3B0B"/>
    <w:rsid w:val="00AE6DAC"/>
    <w:rsid w:val="00AF4335"/>
    <w:rsid w:val="00AF7871"/>
    <w:rsid w:val="00B03640"/>
    <w:rsid w:val="00B11FFA"/>
    <w:rsid w:val="00B13AAE"/>
    <w:rsid w:val="00B13DCF"/>
    <w:rsid w:val="00B2015D"/>
    <w:rsid w:val="00B331C2"/>
    <w:rsid w:val="00B44020"/>
    <w:rsid w:val="00B62201"/>
    <w:rsid w:val="00B71695"/>
    <w:rsid w:val="00B807F3"/>
    <w:rsid w:val="00B81136"/>
    <w:rsid w:val="00B81FBA"/>
    <w:rsid w:val="00B821F5"/>
    <w:rsid w:val="00B84E64"/>
    <w:rsid w:val="00BB37F9"/>
    <w:rsid w:val="00BB5744"/>
    <w:rsid w:val="00BB67C1"/>
    <w:rsid w:val="00BD126C"/>
    <w:rsid w:val="00C4509F"/>
    <w:rsid w:val="00C668D0"/>
    <w:rsid w:val="00C67E6F"/>
    <w:rsid w:val="00C807E6"/>
    <w:rsid w:val="00C81481"/>
    <w:rsid w:val="00C96C0F"/>
    <w:rsid w:val="00CA4E93"/>
    <w:rsid w:val="00CC3FD4"/>
    <w:rsid w:val="00CC4B66"/>
    <w:rsid w:val="00CE5BE4"/>
    <w:rsid w:val="00CF3359"/>
    <w:rsid w:val="00CF6DEE"/>
    <w:rsid w:val="00D00211"/>
    <w:rsid w:val="00D231D1"/>
    <w:rsid w:val="00D31896"/>
    <w:rsid w:val="00D37290"/>
    <w:rsid w:val="00D41B44"/>
    <w:rsid w:val="00D47939"/>
    <w:rsid w:val="00D52294"/>
    <w:rsid w:val="00D75F4F"/>
    <w:rsid w:val="00D81CDA"/>
    <w:rsid w:val="00D823C2"/>
    <w:rsid w:val="00D91D35"/>
    <w:rsid w:val="00D922EC"/>
    <w:rsid w:val="00DE2FB8"/>
    <w:rsid w:val="00DE5F28"/>
    <w:rsid w:val="00E006EF"/>
    <w:rsid w:val="00E0420C"/>
    <w:rsid w:val="00E27B9B"/>
    <w:rsid w:val="00E42B61"/>
    <w:rsid w:val="00E46779"/>
    <w:rsid w:val="00E529DF"/>
    <w:rsid w:val="00E54139"/>
    <w:rsid w:val="00E6400C"/>
    <w:rsid w:val="00E77A7F"/>
    <w:rsid w:val="00E917F5"/>
    <w:rsid w:val="00EB1FE0"/>
    <w:rsid w:val="00EB782E"/>
    <w:rsid w:val="00EC1709"/>
    <w:rsid w:val="00EC48D5"/>
    <w:rsid w:val="00ED1D65"/>
    <w:rsid w:val="00EE174E"/>
    <w:rsid w:val="00EF38DE"/>
    <w:rsid w:val="00F01E0E"/>
    <w:rsid w:val="00F021AB"/>
    <w:rsid w:val="00F1021F"/>
    <w:rsid w:val="00F23BCB"/>
    <w:rsid w:val="00F26D9E"/>
    <w:rsid w:val="00F31FBC"/>
    <w:rsid w:val="00F632B7"/>
    <w:rsid w:val="00FB04EB"/>
    <w:rsid w:val="00FB588E"/>
    <w:rsid w:val="00FC2314"/>
    <w:rsid w:val="00FE3144"/>
    <w:rsid w:val="00FE6F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5A474FD"/>
  <w15:docId w15:val="{FA67B66F-51AC-4F2D-BDA1-F7F079B58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0211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B37F9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rsid w:val="00BB37F9"/>
    <w:rPr>
      <w:sz w:val="18"/>
      <w:szCs w:val="18"/>
      <w:lang w:eastAsia="en-US"/>
    </w:rPr>
  </w:style>
  <w:style w:type="paragraph" w:styleId="Footer">
    <w:name w:val="footer"/>
    <w:basedOn w:val="Normal"/>
    <w:link w:val="FooterChar"/>
    <w:rsid w:val="00BB37F9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rsid w:val="00BB37F9"/>
    <w:rPr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282146"/>
    <w:pPr>
      <w:ind w:left="720"/>
    </w:pPr>
  </w:style>
  <w:style w:type="table" w:styleId="TableGrid">
    <w:name w:val="Table Grid"/>
    <w:basedOn w:val="TableNormal"/>
    <w:rsid w:val="006A076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EB6219-E362-4C5F-9EAD-74EEE26BC6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dures and guidelines on accreditation</vt:lpstr>
    </vt:vector>
  </TitlesOfParts>
  <Company>ITES</Company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es and guidelines on accreditation</dc:title>
  <dc:creator>user</dc:creator>
  <cp:lastModifiedBy>Hewlett-Packard Company</cp:lastModifiedBy>
  <cp:revision>4</cp:revision>
  <dcterms:created xsi:type="dcterms:W3CDTF">2016-10-18T10:19:00Z</dcterms:created>
  <dcterms:modified xsi:type="dcterms:W3CDTF">2021-07-09T05:04:00Z</dcterms:modified>
</cp:coreProperties>
</file>